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254950" w14:textId="77777777" w:rsidR="00746EE0" w:rsidRPr="00C7663E" w:rsidRDefault="001313FF">
      <w:pPr>
        <w:jc w:val="center"/>
      </w:pPr>
      <w:r w:rsidRPr="00C7663E">
        <w:t>[On letterhead of Non-resident shareholder]</w:t>
      </w:r>
    </w:p>
    <w:p w14:paraId="20254951" w14:textId="77777777" w:rsidR="00746EE0" w:rsidRPr="00C7663E" w:rsidRDefault="001313FF">
      <w:pPr>
        <w:spacing w:after="0" w:line="240" w:lineRule="auto"/>
        <w:rPr>
          <w:rFonts w:cstheme="minorHAnsi"/>
        </w:rPr>
      </w:pPr>
      <w:r w:rsidRPr="00C7663E">
        <w:rPr>
          <w:rFonts w:cstheme="minorHAnsi"/>
        </w:rPr>
        <w:t xml:space="preserve">Date: </w:t>
      </w:r>
    </w:p>
    <w:p w14:paraId="20254952" w14:textId="77777777" w:rsidR="00746EE0" w:rsidRPr="00C7663E" w:rsidRDefault="00746EE0">
      <w:pPr>
        <w:spacing w:after="0" w:line="240" w:lineRule="auto"/>
        <w:rPr>
          <w:rFonts w:cstheme="minorHAnsi"/>
        </w:rPr>
      </w:pPr>
    </w:p>
    <w:p w14:paraId="20254953" w14:textId="77777777" w:rsidR="00746EE0" w:rsidRDefault="001313FF">
      <w:pPr>
        <w:spacing w:after="0" w:line="240" w:lineRule="auto"/>
        <w:rPr>
          <w:rFonts w:cstheme="minorHAnsi"/>
        </w:rPr>
      </w:pPr>
      <w:r w:rsidRPr="00C7663E">
        <w:rPr>
          <w:rFonts w:cstheme="minorHAnsi"/>
        </w:rPr>
        <w:t>To</w:t>
      </w:r>
      <w:r>
        <w:rPr>
          <w:rFonts w:cstheme="minorHAnsi"/>
        </w:rPr>
        <w:t xml:space="preserve"> </w:t>
      </w:r>
    </w:p>
    <w:p w14:paraId="20254954" w14:textId="77777777" w:rsidR="00746EE0" w:rsidRDefault="001313FF">
      <w:pPr>
        <w:spacing w:after="0" w:line="240" w:lineRule="auto"/>
        <w:rPr>
          <w:rFonts w:cstheme="minorHAnsi"/>
          <w:b/>
          <w:bCs/>
          <w:lang w:bidi="hi-IN"/>
        </w:rPr>
      </w:pPr>
      <w:r>
        <w:rPr>
          <w:rFonts w:cstheme="minorHAnsi"/>
          <w:b/>
          <w:bCs/>
          <w:lang w:bidi="hi-IN"/>
        </w:rPr>
        <w:t>Bajaj Holdings &amp; Investment Limited</w:t>
      </w:r>
    </w:p>
    <w:p w14:paraId="20254955" w14:textId="77777777" w:rsidR="00746EE0" w:rsidRDefault="001313FF">
      <w:pPr>
        <w:spacing w:after="0" w:line="240" w:lineRule="auto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Bajaj Auto Limited Complex,</w:t>
      </w:r>
    </w:p>
    <w:p w14:paraId="20254956" w14:textId="77777777" w:rsidR="00746EE0" w:rsidRDefault="001313FF">
      <w:pPr>
        <w:spacing w:after="0" w:line="240" w:lineRule="auto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Mumbai-Pune Road,</w:t>
      </w:r>
    </w:p>
    <w:p w14:paraId="20254957" w14:textId="77777777" w:rsidR="00746EE0" w:rsidRDefault="001313FF">
      <w:pPr>
        <w:spacing w:after="0" w:line="240" w:lineRule="auto"/>
      </w:pPr>
      <w:proofErr w:type="spellStart"/>
      <w:r>
        <w:rPr>
          <w:rFonts w:ascii="Rubik" w:hAnsi="Rubik" w:cs="Rubik"/>
          <w:sz w:val="20"/>
          <w:szCs w:val="20"/>
        </w:rPr>
        <w:t>Akurdi</w:t>
      </w:r>
      <w:proofErr w:type="spellEnd"/>
      <w:r>
        <w:rPr>
          <w:rFonts w:ascii="Rubik" w:hAnsi="Rubik" w:cs="Rubik"/>
          <w:sz w:val="20"/>
          <w:szCs w:val="20"/>
        </w:rPr>
        <w:t>, Pune - 411 035</w:t>
      </w:r>
      <w:r>
        <w:rPr>
          <w:rFonts w:ascii="Rubik" w:hAnsi="Rubik" w:cs="Rubik"/>
          <w:sz w:val="20"/>
          <w:szCs w:val="20"/>
        </w:rPr>
        <w:br/>
      </w:r>
    </w:p>
    <w:p w14:paraId="20254958" w14:textId="77777777" w:rsidR="00746EE0" w:rsidRDefault="00746EE0">
      <w:pPr>
        <w:spacing w:after="0"/>
        <w:rPr>
          <w:b/>
          <w:bCs/>
        </w:rPr>
      </w:pPr>
    </w:p>
    <w:p w14:paraId="20254959" w14:textId="77777777" w:rsidR="00746EE0" w:rsidRDefault="001313FF">
      <w:pPr>
        <w:spacing w:after="0"/>
        <w:rPr>
          <w:b/>
          <w:bCs/>
        </w:rPr>
      </w:pPr>
      <w:r>
        <w:rPr>
          <w:b/>
          <w:bCs/>
        </w:rPr>
        <w:t>Subject: Information to be provided under sub-rule (2) of rule 37BC of the Income-tax Rules, 1962 in case of non-resident shareholder not having a PAN in India</w:t>
      </w:r>
    </w:p>
    <w:p w14:paraId="2025495A" w14:textId="77777777" w:rsidR="00746EE0" w:rsidRDefault="00746EE0">
      <w:pPr>
        <w:rPr>
          <w:b/>
          <w:bCs/>
        </w:rPr>
      </w:pPr>
    </w:p>
    <w:p w14:paraId="2025495B" w14:textId="77777777" w:rsidR="00746EE0" w:rsidRDefault="001313FF">
      <w:r>
        <w:rPr>
          <w:b/>
          <w:bCs/>
        </w:rPr>
        <w:t>Ref:</w:t>
      </w:r>
      <w:r>
        <w:t xml:space="preserve"> Folio Number / DP ID/ Client ID: (Mention all the account details)</w:t>
      </w:r>
    </w:p>
    <w:p w14:paraId="2025495C" w14:textId="74E36E83" w:rsidR="00746EE0" w:rsidRDefault="001313FF">
      <w:r>
        <w:t>I . . . . . . . . .. . . . . . . . . .(Person signing this form) in the capacity of . . . . . . . . . . . . . . . . . . . (designation of the person signing the form) do provide the following information, relevant to the previous year 2024-2025 (i.e., for the period from 01 April 2024 to 31 March 2025) in my case/in the case of …………………………………………………… for the purposes of sub-rule (2) of rule 37BC (Relaxation from deduction of tax at higher rate under section 206AA)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88"/>
        <w:gridCol w:w="4961"/>
        <w:gridCol w:w="3402"/>
      </w:tblGrid>
      <w:tr w:rsidR="00746EE0" w14:paraId="20254960" w14:textId="77777777">
        <w:tc>
          <w:tcPr>
            <w:tcW w:w="988" w:type="dxa"/>
            <w:shd w:val="clear" w:color="auto" w:fill="D9D9D9" w:themeFill="background1" w:themeFillShade="D9"/>
          </w:tcPr>
          <w:p w14:paraId="2025495D" w14:textId="77777777" w:rsidR="00746EE0" w:rsidRDefault="001313FF">
            <w:pPr>
              <w:rPr>
                <w:b/>
                <w:bCs/>
              </w:rPr>
            </w:pPr>
            <w:r>
              <w:rPr>
                <w:b/>
                <w:bCs/>
              </w:rPr>
              <w:t>Sr. No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025495E" w14:textId="77777777" w:rsidR="00746EE0" w:rsidRDefault="001313FF">
            <w:pPr>
              <w:rPr>
                <w:b/>
                <w:bCs/>
              </w:rPr>
            </w:pPr>
            <w:r>
              <w:rPr>
                <w:b/>
                <w:bCs/>
              </w:rPr>
              <w:t>Nature of information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025495F" w14:textId="77777777" w:rsidR="00746EE0" w:rsidRDefault="001313FF">
            <w:pPr>
              <w:rPr>
                <w:b/>
                <w:bCs/>
              </w:rPr>
            </w:pPr>
            <w:r>
              <w:rPr>
                <w:b/>
                <w:bCs/>
              </w:rPr>
              <w:t>Details#</w:t>
            </w:r>
          </w:p>
        </w:tc>
      </w:tr>
      <w:tr w:rsidR="00746EE0" w14:paraId="20254964" w14:textId="77777777">
        <w:tc>
          <w:tcPr>
            <w:tcW w:w="988" w:type="dxa"/>
          </w:tcPr>
          <w:p w14:paraId="20254961" w14:textId="77777777" w:rsidR="00746EE0" w:rsidRDefault="001313FF">
            <w:r>
              <w:t>(</w:t>
            </w:r>
            <w:proofErr w:type="spellStart"/>
            <w:r>
              <w:t>i</w:t>
            </w:r>
            <w:proofErr w:type="spellEnd"/>
            <w:r>
              <w:t>)</w:t>
            </w:r>
          </w:p>
        </w:tc>
        <w:tc>
          <w:tcPr>
            <w:tcW w:w="4961" w:type="dxa"/>
          </w:tcPr>
          <w:p w14:paraId="20254962" w14:textId="77777777" w:rsidR="00746EE0" w:rsidRDefault="001313FF">
            <w:r>
              <w:t>Name</w:t>
            </w:r>
          </w:p>
        </w:tc>
        <w:tc>
          <w:tcPr>
            <w:tcW w:w="3402" w:type="dxa"/>
          </w:tcPr>
          <w:p w14:paraId="20254963" w14:textId="77777777" w:rsidR="00746EE0" w:rsidRDefault="00746EE0"/>
        </w:tc>
      </w:tr>
      <w:tr w:rsidR="00746EE0" w14:paraId="20254968" w14:textId="77777777">
        <w:tc>
          <w:tcPr>
            <w:tcW w:w="988" w:type="dxa"/>
          </w:tcPr>
          <w:p w14:paraId="20254965" w14:textId="77777777" w:rsidR="00746EE0" w:rsidRDefault="001313FF">
            <w:r>
              <w:t>(ii)</w:t>
            </w:r>
          </w:p>
        </w:tc>
        <w:tc>
          <w:tcPr>
            <w:tcW w:w="4961" w:type="dxa"/>
          </w:tcPr>
          <w:p w14:paraId="20254966" w14:textId="77777777" w:rsidR="00746EE0" w:rsidRDefault="001313FF">
            <w:r>
              <w:t>E-mail id</w:t>
            </w:r>
          </w:p>
        </w:tc>
        <w:tc>
          <w:tcPr>
            <w:tcW w:w="3402" w:type="dxa"/>
          </w:tcPr>
          <w:p w14:paraId="20254967" w14:textId="77777777" w:rsidR="00746EE0" w:rsidRDefault="00746EE0"/>
        </w:tc>
      </w:tr>
      <w:tr w:rsidR="00746EE0" w14:paraId="2025496C" w14:textId="77777777">
        <w:tc>
          <w:tcPr>
            <w:tcW w:w="988" w:type="dxa"/>
          </w:tcPr>
          <w:p w14:paraId="20254969" w14:textId="77777777" w:rsidR="00746EE0" w:rsidRDefault="001313FF">
            <w:r>
              <w:t>(iii)</w:t>
            </w:r>
          </w:p>
        </w:tc>
        <w:tc>
          <w:tcPr>
            <w:tcW w:w="4961" w:type="dxa"/>
          </w:tcPr>
          <w:p w14:paraId="2025496A" w14:textId="77777777" w:rsidR="00746EE0" w:rsidRDefault="001313FF">
            <w:r>
              <w:t>Contact Number</w:t>
            </w:r>
          </w:p>
        </w:tc>
        <w:tc>
          <w:tcPr>
            <w:tcW w:w="3402" w:type="dxa"/>
          </w:tcPr>
          <w:p w14:paraId="2025496B" w14:textId="77777777" w:rsidR="00746EE0" w:rsidRDefault="00746EE0"/>
        </w:tc>
      </w:tr>
      <w:tr w:rsidR="00746EE0" w14:paraId="20254970" w14:textId="77777777">
        <w:tc>
          <w:tcPr>
            <w:tcW w:w="988" w:type="dxa"/>
          </w:tcPr>
          <w:p w14:paraId="2025496D" w14:textId="77777777" w:rsidR="00746EE0" w:rsidRDefault="001313FF">
            <w:r>
              <w:t>(iv)</w:t>
            </w:r>
          </w:p>
        </w:tc>
        <w:tc>
          <w:tcPr>
            <w:tcW w:w="4961" w:type="dxa"/>
          </w:tcPr>
          <w:p w14:paraId="2025496E" w14:textId="77777777" w:rsidR="00746EE0" w:rsidRDefault="001313FF">
            <w:r>
              <w:t xml:space="preserve">Address of the </w:t>
            </w:r>
            <w:proofErr w:type="spellStart"/>
            <w:r>
              <w:t>assessee</w:t>
            </w:r>
            <w:proofErr w:type="spellEnd"/>
            <w:r>
              <w:t xml:space="preserve"> in the country or territory outside India in which he is resident</w:t>
            </w:r>
          </w:p>
        </w:tc>
        <w:tc>
          <w:tcPr>
            <w:tcW w:w="3402" w:type="dxa"/>
          </w:tcPr>
          <w:p w14:paraId="2025496F" w14:textId="77777777" w:rsidR="00746EE0" w:rsidRDefault="00746EE0"/>
        </w:tc>
      </w:tr>
      <w:tr w:rsidR="00746EE0" w14:paraId="20254974" w14:textId="77777777">
        <w:tc>
          <w:tcPr>
            <w:tcW w:w="988" w:type="dxa"/>
          </w:tcPr>
          <w:p w14:paraId="20254971" w14:textId="77777777" w:rsidR="00746EE0" w:rsidRDefault="001313FF">
            <w:r>
              <w:t>(v)</w:t>
            </w:r>
          </w:p>
        </w:tc>
        <w:tc>
          <w:tcPr>
            <w:tcW w:w="4961" w:type="dxa"/>
          </w:tcPr>
          <w:p w14:paraId="20254972" w14:textId="77777777" w:rsidR="00746EE0" w:rsidRDefault="001313FF">
            <w:r>
              <w:t>Certificate of Tax Residency attached (Yes/No)</w:t>
            </w:r>
          </w:p>
        </w:tc>
        <w:tc>
          <w:tcPr>
            <w:tcW w:w="3402" w:type="dxa"/>
          </w:tcPr>
          <w:p w14:paraId="20254973" w14:textId="77777777" w:rsidR="00746EE0" w:rsidRDefault="00746EE0"/>
        </w:tc>
      </w:tr>
      <w:tr w:rsidR="00746EE0" w14:paraId="20254978" w14:textId="77777777">
        <w:tc>
          <w:tcPr>
            <w:tcW w:w="988" w:type="dxa"/>
          </w:tcPr>
          <w:p w14:paraId="20254975" w14:textId="77777777" w:rsidR="00746EE0" w:rsidRDefault="001313FF">
            <w:r>
              <w:t>(vi)</w:t>
            </w:r>
          </w:p>
        </w:tc>
        <w:tc>
          <w:tcPr>
            <w:tcW w:w="4961" w:type="dxa"/>
          </w:tcPr>
          <w:p w14:paraId="20254976" w14:textId="77777777" w:rsidR="00746EE0" w:rsidRDefault="001313FF">
            <w:proofErr w:type="spellStart"/>
            <w:r>
              <w:t>Assessee</w:t>
            </w:r>
            <w:proofErr w:type="spellEnd"/>
            <w:r>
              <w:t xml:space="preserve">’ s tax identification number in the country or specified territory of residence and if there is no such number, then, a unique number on the basis of which the person is identified by the Government of the country or the specified territory of which the </w:t>
            </w:r>
            <w:proofErr w:type="spellStart"/>
            <w:r>
              <w:t>assessee</w:t>
            </w:r>
            <w:proofErr w:type="spellEnd"/>
            <w:r>
              <w:t xml:space="preserve"> claims to be a resident</w:t>
            </w:r>
          </w:p>
        </w:tc>
        <w:tc>
          <w:tcPr>
            <w:tcW w:w="3402" w:type="dxa"/>
          </w:tcPr>
          <w:p w14:paraId="20254977" w14:textId="77777777" w:rsidR="00746EE0" w:rsidRDefault="00746EE0"/>
        </w:tc>
      </w:tr>
    </w:tbl>
    <w:p w14:paraId="20254979" w14:textId="77777777" w:rsidR="00746EE0" w:rsidRDefault="00746EE0"/>
    <w:p w14:paraId="2025497A" w14:textId="77777777" w:rsidR="00746EE0" w:rsidRDefault="001313FF">
      <w:r>
        <w:t xml:space="preserve">We undertake to indemnify you for any tax liability (including but not limited to interest, penalty and fees) that may arise on you in future on account of short / non-deduction of tax at source based on the above declaration furnished by me/ us. </w:t>
      </w:r>
    </w:p>
    <w:p w14:paraId="2025497B" w14:textId="77777777" w:rsidR="00746EE0" w:rsidRDefault="001313FF">
      <w:r>
        <w:t xml:space="preserve">Thanking you. </w:t>
      </w:r>
    </w:p>
    <w:p w14:paraId="2025497C" w14:textId="77777777" w:rsidR="00746EE0" w:rsidRDefault="001313FF">
      <w:r>
        <w:t>Yours faithfully</w:t>
      </w:r>
    </w:p>
    <w:p w14:paraId="2025497D" w14:textId="77777777" w:rsidR="00746EE0" w:rsidRDefault="00746EE0">
      <w:pPr>
        <w:spacing w:after="0" w:line="240" w:lineRule="auto"/>
      </w:pPr>
    </w:p>
    <w:p w14:paraId="2025497E" w14:textId="77777777" w:rsidR="00746EE0" w:rsidRDefault="001313FF">
      <w:pPr>
        <w:spacing w:after="0" w:line="240" w:lineRule="auto"/>
      </w:pPr>
      <w:r>
        <w:t>-------------------------------------</w:t>
      </w:r>
    </w:p>
    <w:p w14:paraId="2025497F" w14:textId="77777777" w:rsidR="00746EE0" w:rsidRDefault="001313FF">
      <w:pPr>
        <w:spacing w:after="0" w:line="240" w:lineRule="auto"/>
      </w:pPr>
      <w:r>
        <w:t xml:space="preserve">Name of the shareholder </w:t>
      </w:r>
    </w:p>
    <w:p w14:paraId="20254980" w14:textId="77777777" w:rsidR="00746EE0" w:rsidRDefault="00746EE0">
      <w:pPr>
        <w:spacing w:after="0" w:line="240" w:lineRule="auto"/>
      </w:pPr>
    </w:p>
    <w:p w14:paraId="20254981" w14:textId="77777777" w:rsidR="00746EE0" w:rsidRDefault="00746EE0">
      <w:pPr>
        <w:spacing w:after="0" w:line="240" w:lineRule="auto"/>
      </w:pPr>
    </w:p>
    <w:p w14:paraId="20254982" w14:textId="77777777" w:rsidR="00746EE0" w:rsidRDefault="001313FF">
      <w:pPr>
        <w:spacing w:after="0" w:line="240" w:lineRule="auto"/>
      </w:pPr>
      <w:r>
        <w:t>-------------------------------------</w:t>
      </w:r>
    </w:p>
    <w:p w14:paraId="20254983" w14:textId="77777777" w:rsidR="00746EE0" w:rsidRDefault="001313FF">
      <w:pPr>
        <w:spacing w:after="0" w:line="240" w:lineRule="auto"/>
      </w:pPr>
      <w:r>
        <w:t>Authorized Signatory</w:t>
      </w:r>
    </w:p>
    <w:p w14:paraId="20254984" w14:textId="77777777" w:rsidR="00746EE0" w:rsidRDefault="00746EE0">
      <w:pPr>
        <w:spacing w:after="0" w:line="240" w:lineRule="auto"/>
      </w:pPr>
    </w:p>
    <w:p w14:paraId="20254985" w14:textId="77777777" w:rsidR="00746EE0" w:rsidRDefault="001313FF">
      <w:pPr>
        <w:spacing w:after="0" w:line="240" w:lineRule="auto"/>
      </w:pPr>
      <w:r>
        <w:t xml:space="preserve">Place: </w:t>
      </w:r>
    </w:p>
    <w:p w14:paraId="20254986" w14:textId="77777777" w:rsidR="00746EE0" w:rsidRDefault="001313FF">
      <w:pPr>
        <w:spacing w:after="0" w:line="240" w:lineRule="auto"/>
      </w:pPr>
      <w:r>
        <w:t>Date:</w:t>
      </w:r>
    </w:p>
    <w:sectPr w:rsidR="00746EE0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254989" w14:textId="77777777" w:rsidR="00746EE0" w:rsidRDefault="001313FF">
      <w:pPr>
        <w:spacing w:after="0" w:line="240" w:lineRule="auto"/>
      </w:pPr>
      <w:r>
        <w:separator/>
      </w:r>
    </w:p>
  </w:endnote>
  <w:endnote w:type="continuationSeparator" w:id="0">
    <w:p w14:paraId="2025498A" w14:textId="77777777" w:rsidR="00746EE0" w:rsidRDefault="00131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54987" w14:textId="77777777" w:rsidR="00746EE0" w:rsidRDefault="001313FF">
      <w:pPr>
        <w:spacing w:after="0" w:line="240" w:lineRule="auto"/>
      </w:pPr>
      <w:r>
        <w:separator/>
      </w:r>
    </w:p>
  </w:footnote>
  <w:footnote w:type="continuationSeparator" w:id="0">
    <w:p w14:paraId="20254988" w14:textId="77777777" w:rsidR="00746EE0" w:rsidRDefault="001313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TQxMbc0MzSyNLRU0lEKTi0uzszPAykwqgUAlLNOSCwAAAA="/>
  </w:docVars>
  <w:rsids>
    <w:rsidRoot w:val="00746EE0"/>
    <w:rsid w:val="001313FF"/>
    <w:rsid w:val="00746EE0"/>
    <w:rsid w:val="00C7663E"/>
    <w:rsid w:val="00D50C4F"/>
    <w:rsid w:val="00F93B97"/>
    <w:rsid w:val="00FD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54950"/>
  <w15:chartTrackingRefBased/>
  <w15:docId w15:val="{BCDD9104-DD9A-456D-B9E1-9F17F49B6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02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 India</dc:creator>
  <cp:keywords/>
  <dc:description/>
  <cp:lastModifiedBy>Priyanka Singh</cp:lastModifiedBy>
  <cp:revision>13</cp:revision>
  <dcterms:created xsi:type="dcterms:W3CDTF">2022-06-22T15:25:00Z</dcterms:created>
  <dcterms:modified xsi:type="dcterms:W3CDTF">2024-09-16T05:25:00Z</dcterms:modified>
</cp:coreProperties>
</file>